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03283D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32B8865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481C7B89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7BBFF61" w14:textId="77777777" w:rsidR="005B2F06" w:rsidRPr="000D1162" w:rsidRDefault="00452189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>Załącznik nr 7</w:t>
      </w:r>
      <w:r w:rsidR="005B2F06" w:rsidRPr="000D1162">
        <w:rPr>
          <w:rFonts w:ascii="Arial" w:eastAsia="Times New Roman" w:hAnsi="Arial" w:cs="Arial"/>
          <w:b/>
          <w:szCs w:val="24"/>
        </w:rPr>
        <w:t xml:space="preserve"> do SWZ</w:t>
      </w:r>
    </w:p>
    <w:p w14:paraId="5240E01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1DE1A08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73D7600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14:paraId="288B233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7CD1C90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14:paraId="1719A3D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4DAEBBC7" w14:textId="77777777"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4366B13C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55AA32DF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7D6E7A50" w14:textId="77777777" w:rsidR="005B2F06" w:rsidRPr="000D1162" w:rsidRDefault="005B2F06" w:rsidP="00452189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2F6675AC" w14:textId="77777777" w:rsidR="00EC42B6" w:rsidRDefault="00EC42B6" w:rsidP="00EC42B6">
      <w:pPr>
        <w:tabs>
          <w:tab w:val="left" w:pos="284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zeprowadzenie 2 jednakowych cykli szkoleń kompetencyjnych (w formie zdalnej) dla pracowników ośrodków pomocy społecznej i centrów usług społecznych z woj. lubuskiego w podziale na części</w:t>
      </w:r>
    </w:p>
    <w:p w14:paraId="08BD157D" w14:textId="77777777" w:rsidR="00EC42B6" w:rsidRDefault="00EC42B6" w:rsidP="00EC42B6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A: Organizacja dwóch jednakowych cykli szkoleń kompetencyjnych (w formie zdalnej) dla pracowników ośrodków pomocy społecznej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58EE1342" w14:textId="77777777" w:rsidR="00EC42B6" w:rsidRDefault="00EC42B6" w:rsidP="00EC42B6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B: Organizacja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16373A30" w14:textId="270DCFC1" w:rsidR="00EC42B6" w:rsidRPr="00EC42B6" w:rsidRDefault="00EC42B6" w:rsidP="00EC42B6">
      <w:pPr>
        <w:tabs>
          <w:tab w:val="left" w:pos="0"/>
        </w:tabs>
        <w:spacing w:after="0"/>
        <w:rPr>
          <w:rFonts w:ascii="Arial" w:hAnsi="Arial" w:cs="Arial"/>
          <w:bCs/>
          <w:sz w:val="24"/>
          <w:szCs w:val="24"/>
        </w:rPr>
      </w:pPr>
      <w:bookmarkStart w:id="0" w:name="_Hlk165372915"/>
      <w:bookmarkEnd w:id="0"/>
      <w:r>
        <w:rPr>
          <w:rFonts w:ascii="Arial" w:hAnsi="Arial" w:cs="Arial"/>
          <w:bCs/>
          <w:sz w:val="24"/>
          <w:szCs w:val="24"/>
        </w:rPr>
        <w:t>Część C: Organizacja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.</w:t>
      </w:r>
    </w:p>
    <w:p w14:paraId="1096F9B7" w14:textId="56204759" w:rsidR="007D672F" w:rsidRDefault="00452189" w:rsidP="00EC42B6">
      <w:pPr>
        <w:spacing w:after="0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Pr="001574BC">
        <w:rPr>
          <w:rFonts w:ascii="Arial" w:hAnsi="Arial" w:cs="Arial"/>
          <w:b/>
          <w:bCs/>
          <w:sz w:val="24"/>
          <w:szCs w:val="24"/>
        </w:rPr>
        <w:t>ROPS.V.5.2</w:t>
      </w:r>
      <w:r w:rsidR="006B6026">
        <w:rPr>
          <w:rFonts w:ascii="Arial" w:hAnsi="Arial" w:cs="Arial"/>
          <w:b/>
          <w:bCs/>
          <w:sz w:val="24"/>
          <w:szCs w:val="24"/>
        </w:rPr>
        <w:t>7</w:t>
      </w:r>
      <w:r w:rsidRPr="001574BC">
        <w:rPr>
          <w:rFonts w:ascii="Arial" w:hAnsi="Arial" w:cs="Arial"/>
          <w:b/>
          <w:bCs/>
          <w:sz w:val="24"/>
          <w:szCs w:val="24"/>
        </w:rPr>
        <w:t>.2024</w:t>
      </w:r>
      <w:r w:rsidR="006B6026">
        <w:rPr>
          <w:rFonts w:ascii="Arial" w:hAnsi="Arial" w:cs="Arial"/>
          <w:sz w:val="24"/>
          <w:szCs w:val="24"/>
        </w:rPr>
        <w:t>.</w:t>
      </w:r>
      <w:r w:rsidR="006B6026" w:rsidRPr="006B6026">
        <w:rPr>
          <w:rFonts w:ascii="Arial" w:hAnsi="Arial" w:cs="Arial"/>
          <w:b/>
          <w:bCs/>
          <w:sz w:val="24"/>
          <w:szCs w:val="24"/>
        </w:rPr>
        <w:t>WW</w:t>
      </w:r>
    </w:p>
    <w:p w14:paraId="0AF6AA8A" w14:textId="77777777"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3F9276E" w14:textId="77777777"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 xml:space="preserve">wypełniłem obowiązki informacyjne przewidziane w art. 13 lub art. 14 rozporządzenia 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lastRenderedPageBreak/>
        <w:t>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786A82BF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2926C6C9" w14:textId="77777777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4FA4C7FD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F990CDF" w14:textId="77777777" w:rsidR="004C3C32" w:rsidRPr="005B2F06" w:rsidRDefault="004C3C32" w:rsidP="005B2F06"/>
    <w:sectPr w:rsidR="004C3C32" w:rsidRPr="005B2F06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D358B8" w14:textId="77777777"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14:paraId="451D4968" w14:textId="77777777"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757B84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7BC0769" wp14:editId="13752675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448A70" w14:textId="77777777"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14:paraId="61C9FB1D" w14:textId="77777777"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14:paraId="10510BC8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1C8EC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F29FC43" wp14:editId="48BF6D08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72C6ABD0" wp14:editId="4ABA3795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64F3340E" wp14:editId="6120F0A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827287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84B4F"/>
    <w:rsid w:val="003A3F6B"/>
    <w:rsid w:val="003B6F39"/>
    <w:rsid w:val="003C16D4"/>
    <w:rsid w:val="003E5159"/>
    <w:rsid w:val="003E6757"/>
    <w:rsid w:val="00422291"/>
    <w:rsid w:val="00452189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B6026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1574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314FC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C42B6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4970A5E"/>
  <w15:docId w15:val="{52B607BA-662E-4EF1-8FC0-104FF3E2C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4B4F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0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4-30T10:43:00Z</dcterms:created>
  <dcterms:modified xsi:type="dcterms:W3CDTF">2024-05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